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1EC8" w:rsidRDefault="00C41EC8">
      <w:r>
        <w:t>Dependencies:</w:t>
      </w:r>
    </w:p>
    <w:p w:rsidR="00C41EC8" w:rsidRDefault="00C41EC8">
      <w:r>
        <w:t>Yarn add scss</w:t>
      </w:r>
    </w:p>
    <w:p w:rsidR="00C41EC8" w:rsidRDefault="00C41EC8">
      <w:r>
        <w:t>Yarn add @material-ui/core</w:t>
      </w:r>
    </w:p>
    <w:p w:rsidR="00C41EC8" w:rsidRDefault="00C41EC8">
      <w:r>
        <w:t>Yarn add @material-ui/icons</w:t>
      </w:r>
    </w:p>
    <w:p w:rsidR="00C41EC8" w:rsidRDefault="00C41EC8"/>
    <w:p w:rsidR="00AD1BE0" w:rsidRDefault="00076041">
      <w:r>
        <w:t>SCSS:</w:t>
      </w:r>
    </w:p>
    <w:p w:rsidR="00076041" w:rsidRDefault="00076041">
      <w:r>
        <w:t>Creating variable in app.scss to use in whole app where needed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6A9955"/>
          <w:sz w:val="21"/>
          <w:szCs w:val="21"/>
        </w:rPr>
        <w:t>//accessible in all files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:root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76041">
        <w:rPr>
          <w:rFonts w:ascii="Consolas" w:eastAsia="Times New Roman" w:hAnsi="Consolas" w:cs="Times New Roman"/>
          <w:color w:val="CE9178"/>
          <w:sz w:val="21"/>
          <w:szCs w:val="21"/>
        </w:rPr>
        <w:t>#0b0b0b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76041" w:rsidRDefault="00076041"/>
    <w:p w:rsidR="00076041" w:rsidRDefault="00076041">
      <w:r>
        <w:t>Now using in home.scss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7BA7D"/>
          <w:sz w:val="21"/>
          <w:szCs w:val="21"/>
        </w:rPr>
        <w:t>.home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76041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76041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76041" w:rsidRPr="00076041" w:rsidRDefault="00076041" w:rsidP="000760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04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76041" w:rsidRDefault="00076041"/>
    <w:p w:rsidR="002D3131" w:rsidRDefault="002D3131">
      <w:r>
        <w:t>Navbar with changing color on scrolling:</w:t>
      </w:r>
    </w:p>
    <w:p w:rsidR="002D3131" w:rsidRDefault="002D3131">
      <w:r>
        <w:t>If no scroll then transparent color and when scroll then navbar color changes to black or any other color, done using useState and passing className based on condition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rrowDropDow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Notifications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earch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./Navbar.scss'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Navbar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set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// console.log(window.scrollY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  ()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set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crollY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2D313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)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on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6A9955"/>
          <w:sz w:val="21"/>
          <w:szCs w:val="21"/>
        </w:rPr>
        <w:t>// console.log(isScroll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 scrolled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'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https://upload.wikimedia.org/wikipedia/commons/thumb/0/08/Netflix_2015_logo.svg/2560px-Netflix_2015_logo.svg.png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Homepage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Serie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Movie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New and Popular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My list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Search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KID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Notifications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https://images.pexels.com/photos/6899260/pexels-photo-6899260.jpeg?auto=compress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cs=tinysrgb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dpr=2</w:t>
      </w:r>
      <w:r w:rsidRPr="002D3131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w=500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profile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4EC9B0"/>
          <w:sz w:val="21"/>
          <w:szCs w:val="21"/>
        </w:rPr>
        <w:t>ArrowDropDown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"options"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Settings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Logout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DCDCAA"/>
          <w:sz w:val="21"/>
          <w:szCs w:val="21"/>
        </w:rPr>
        <w:t>Navbar</w:t>
      </w:r>
    </w:p>
    <w:p w:rsidR="002D3131" w:rsidRPr="002D3131" w:rsidRDefault="002D3131" w:rsidP="002D313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D3131" w:rsidRDefault="002D3131"/>
    <w:p w:rsidR="00382A74" w:rsidRDefault="00382A74">
      <w:r>
        <w:t>SCSS</w:t>
      </w:r>
      <w:r w:rsidR="006905EF">
        <w:t>: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navb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4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999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linear-gradi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.3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scroll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contain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lef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4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r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ov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ic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profil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option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options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6905EF" w:rsidRPr="006905EF" w:rsidRDefault="006905EF" w:rsidP="006905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6905EF" w:rsidRPr="006905EF" w:rsidRDefault="006905EF" w:rsidP="006905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6905EF" w:rsidRDefault="006905EF"/>
    <w:p w:rsidR="00A05C9E" w:rsidRDefault="00A05C9E">
      <w:r>
        <w:t>Icon and text inside button: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05C9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05C9E">
        <w:rPr>
          <w:rFonts w:ascii="Consolas" w:eastAsia="Times New Roman" w:hAnsi="Consolas" w:cs="Times New Roman"/>
          <w:color w:val="CE9178"/>
          <w:sz w:val="21"/>
          <w:szCs w:val="21"/>
        </w:rPr>
        <w:t>"play"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05C9E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Play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05C9E" w:rsidRPr="00A05C9E" w:rsidRDefault="00A05C9E" w:rsidP="00A05C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5C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05C9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A05C9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05C9E" w:rsidRDefault="00A05C9E"/>
    <w:p w:rsidR="001C240F" w:rsidRDefault="001C240F">
      <w:r>
        <w:t>Call same level classes or same level element and class in scss:</w:t>
      </w:r>
    </w:p>
    <w:p w:rsidR="001C240F" w:rsidRDefault="001C240F">
      <w:r>
        <w:t>Same level Classes:</w:t>
      </w:r>
    </w:p>
    <w:p w:rsidR="001C240F" w:rsidRPr="002D3131" w:rsidRDefault="001C240F" w:rsidP="001C24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D313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D3131">
        <w:rPr>
          <w:rFonts w:ascii="Consolas" w:eastAsia="Times New Roman" w:hAnsi="Consolas" w:cs="Times New Roman"/>
          <w:color w:val="4FC1FF"/>
          <w:sz w:val="21"/>
          <w:szCs w:val="21"/>
        </w:rPr>
        <w:t>isScroll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 scrolled'</w:t>
      </w:r>
      <w:r w:rsidRPr="002D3131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D3131">
        <w:rPr>
          <w:rFonts w:ascii="Consolas" w:eastAsia="Times New Roman" w:hAnsi="Consolas" w:cs="Times New Roman"/>
          <w:color w:val="CE9178"/>
          <w:sz w:val="21"/>
          <w:szCs w:val="21"/>
        </w:rPr>
        <w:t>'navbar'</w:t>
      </w:r>
      <w:r w:rsidRPr="002D313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2D313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C240F" w:rsidRDefault="001C240F"/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navb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4p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fix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999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linear-gradi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op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CE9178"/>
          <w:sz w:val="21"/>
          <w:szCs w:val="21"/>
        </w:rPr>
        <w:t>transparent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0.3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6905EF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6905EF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6905EF">
        <w:rPr>
          <w:rFonts w:ascii="Consolas" w:eastAsia="Times New Roman" w:hAnsi="Consolas" w:cs="Times New Roman"/>
          <w:color w:val="D7BA7D"/>
          <w:sz w:val="21"/>
          <w:szCs w:val="21"/>
        </w:rPr>
        <w:t>.scrolled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6905EF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905EF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189E" w:rsidRPr="006905EF" w:rsidRDefault="0039189E" w:rsidP="003918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905EF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39189E" w:rsidRDefault="0039189E"/>
    <w:p w:rsidR="0039189E" w:rsidRDefault="0039189E">
      <w:r>
        <w:t>Same level Element and class: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1BCA">
        <w:rPr>
          <w:rFonts w:ascii="Consolas" w:eastAsia="Times New Roman" w:hAnsi="Consolas" w:cs="Times New Roman"/>
          <w:color w:val="CE9178"/>
          <w:sz w:val="21"/>
          <w:szCs w:val="21"/>
        </w:rPr>
        <w:t>"play"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Play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1BCA">
        <w:rPr>
          <w:rFonts w:ascii="Consolas" w:eastAsia="Times New Roman" w:hAnsi="Consolas" w:cs="Times New Roman"/>
          <w:color w:val="CE9178"/>
          <w:sz w:val="21"/>
          <w:szCs w:val="21"/>
        </w:rPr>
        <w:t>"more"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4EC9B0"/>
          <w:sz w:val="21"/>
          <w:szCs w:val="21"/>
        </w:rPr>
        <w:t>InfoOutlined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Info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81BCA" w:rsidRPr="00181BCA" w:rsidRDefault="00181BCA" w:rsidP="00181BC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1BC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81BC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81BC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9189E" w:rsidRDefault="0039189E"/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lastRenderedPageBreak/>
        <w:t>button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.play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DCDCAA"/>
          <w:sz w:val="21"/>
          <w:szCs w:val="21"/>
        </w:rPr>
        <w:t>va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--main-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.mor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5D511C">
        <w:rPr>
          <w:rFonts w:ascii="Consolas" w:eastAsia="Times New Roman" w:hAnsi="Consolas" w:cs="Times New Roman"/>
          <w:color w:val="D7BA7D"/>
          <w:sz w:val="21"/>
          <w:szCs w:val="21"/>
        </w:rPr>
        <w:t>span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5D511C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D511C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D511C" w:rsidRPr="005D511C" w:rsidRDefault="005D511C" w:rsidP="005D51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D511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5D511C" w:rsidRDefault="005D511C"/>
    <w:p w:rsidR="00E735C2" w:rsidRDefault="00E735C2">
      <w:r>
        <w:t>Position:</w:t>
      </w:r>
    </w:p>
    <w:p w:rsidR="00E735C2" w:rsidRDefault="00E735C2">
      <w:r>
        <w:t>Top bottom left right used with position absolute. One thing to remember is that parent should always be position relative of position absolute component</w:t>
      </w:r>
    </w:p>
    <w:p w:rsidR="00043B82" w:rsidRDefault="00043B82">
      <w:r>
        <w:t>To make things in Center in position absolute:</w:t>
      </w:r>
    </w:p>
    <w:p w:rsidR="00043B82" w:rsidRDefault="00043B82">
      <w:r>
        <w:t>top: 0;</w:t>
      </w:r>
    </w:p>
    <w:p w:rsidR="00043B82" w:rsidRDefault="00043B82">
      <w:r>
        <w:t>left: 0;</w:t>
      </w:r>
    </w:p>
    <w:p w:rsidR="00043B82" w:rsidRDefault="00043B82">
      <w:r>
        <w:t>margin: auto (optional)</w:t>
      </w:r>
    </w:p>
    <w:p w:rsidR="00E735C2" w:rsidRDefault="00E735C2"/>
    <w:p w:rsidR="00E735C2" w:rsidRDefault="00E735C2">
      <w:r>
        <w:t>useRef() hook:</w:t>
      </w:r>
    </w:p>
    <w:p w:rsidR="0026729D" w:rsidRDefault="0026729D">
      <w:r>
        <w:t>Taking input using useRef():</w:t>
      </w: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555B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C555B1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555B1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C555B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555B1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555B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C555B1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555B1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C555B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555B1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C555B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555B1">
        <w:rPr>
          <w:rFonts w:ascii="Consolas" w:eastAsia="Times New Roman" w:hAnsi="Consolas" w:cs="Times New Roman"/>
          <w:color w:val="4FC1FF"/>
          <w:sz w:val="21"/>
          <w:szCs w:val="21"/>
        </w:rPr>
        <w:t>emailRef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555B1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555B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555B1">
        <w:rPr>
          <w:rFonts w:ascii="Consolas" w:eastAsia="Times New Roman" w:hAnsi="Consolas" w:cs="Times New Roman"/>
          <w:color w:val="4FC1FF"/>
          <w:sz w:val="21"/>
          <w:szCs w:val="21"/>
        </w:rPr>
        <w:t>passwordRef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555B1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555B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555B1">
        <w:rPr>
          <w:rFonts w:ascii="Consolas" w:eastAsia="Times New Roman" w:hAnsi="Consolas" w:cs="Times New Roman"/>
          <w:color w:val="DCDCAA"/>
          <w:sz w:val="21"/>
          <w:szCs w:val="21"/>
        </w:rPr>
        <w:t>handleStart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C555B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555B1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555B1">
        <w:rPr>
          <w:rFonts w:ascii="Consolas" w:eastAsia="Times New Roman" w:hAnsi="Consolas" w:cs="Times New Roman"/>
          <w:color w:val="4FC1FF"/>
          <w:sz w:val="21"/>
          <w:szCs w:val="21"/>
        </w:rPr>
        <w:t>emailRef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555B1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555B1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555B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555B1">
        <w:rPr>
          <w:rFonts w:ascii="Consolas" w:eastAsia="Times New Roman" w:hAnsi="Consolas" w:cs="Times New Roman"/>
          <w:color w:val="DCDCAA"/>
          <w:sz w:val="21"/>
          <w:szCs w:val="21"/>
        </w:rPr>
        <w:t>handleFinish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C555B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555B1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555B1">
        <w:rPr>
          <w:rFonts w:ascii="Consolas" w:eastAsia="Times New Roman" w:hAnsi="Consolas" w:cs="Times New Roman"/>
          <w:color w:val="4FC1FF"/>
          <w:sz w:val="21"/>
          <w:szCs w:val="21"/>
        </w:rPr>
        <w:t>passwordRef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555B1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555B1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555B1" w:rsidRPr="00C555B1" w:rsidRDefault="00C555B1" w:rsidP="00C555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555B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26729D" w:rsidRDefault="0026729D">
      <w:bookmarkStart w:id="0" w:name="_GoBack"/>
      <w:bookmarkEnd w:id="0"/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440BC5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? (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0BC5">
        <w:rPr>
          <w:rFonts w:ascii="Consolas" w:eastAsia="Times New Roman" w:hAnsi="Consolas" w:cs="Times New Roman"/>
          <w:color w:val="CE9178"/>
          <w:sz w:val="21"/>
          <w:szCs w:val="21"/>
        </w:rPr>
        <w:t>"input"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0BC5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0BC5">
        <w:rPr>
          <w:rFonts w:ascii="Consolas" w:eastAsia="Times New Roman" w:hAnsi="Consolas" w:cs="Times New Roman"/>
          <w:color w:val="CE9178"/>
          <w:sz w:val="21"/>
          <w:szCs w:val="21"/>
        </w:rPr>
        <w:t>"email address"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0BC5">
        <w:rPr>
          <w:rFonts w:ascii="Consolas" w:eastAsia="Times New Roman" w:hAnsi="Consolas" w:cs="Times New Roman"/>
          <w:color w:val="4FC1FF"/>
          <w:sz w:val="21"/>
          <w:szCs w:val="21"/>
        </w:rPr>
        <w:t>emailRef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0BC5">
        <w:rPr>
          <w:rFonts w:ascii="Consolas" w:eastAsia="Times New Roman" w:hAnsi="Consolas" w:cs="Times New Roman"/>
          <w:color w:val="DCDCAA"/>
          <w:sz w:val="21"/>
          <w:szCs w:val="21"/>
        </w:rPr>
        <w:t>handleStart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0BC5">
        <w:rPr>
          <w:rFonts w:ascii="Consolas" w:eastAsia="Times New Roman" w:hAnsi="Consolas" w:cs="Times New Roman"/>
          <w:color w:val="CE9178"/>
          <w:sz w:val="21"/>
          <w:szCs w:val="21"/>
        </w:rPr>
        <w:t>"register__button"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Get started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): (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0BC5">
        <w:rPr>
          <w:rFonts w:ascii="Consolas" w:eastAsia="Times New Roman" w:hAnsi="Consolas" w:cs="Times New Roman"/>
          <w:color w:val="CE9178"/>
          <w:sz w:val="21"/>
          <w:szCs w:val="21"/>
        </w:rPr>
        <w:t>"input"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="00C555B1">
        <w:rPr>
          <w:rFonts w:ascii="Consolas" w:eastAsia="Times New Roman" w:hAnsi="Consolas" w:cs="Times New Roman"/>
          <w:color w:val="CE9178"/>
          <w:sz w:val="21"/>
          <w:szCs w:val="21"/>
        </w:rPr>
        <w:t>”password</w:t>
      </w:r>
      <w:r w:rsidRPr="00440B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0BC5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passwordRef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handleFinish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40B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0BC5">
        <w:rPr>
          <w:rFonts w:ascii="Consolas" w:eastAsia="Times New Roman" w:hAnsi="Consolas" w:cs="Times New Roman"/>
          <w:color w:val="CE9178"/>
          <w:sz w:val="21"/>
          <w:szCs w:val="21"/>
        </w:rPr>
        <w:t>"register__button"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="00C555B1">
        <w:rPr>
          <w:rFonts w:ascii="Consolas" w:eastAsia="Times New Roman" w:hAnsi="Consolas" w:cs="Times New Roman"/>
          <w:color w:val="D4D4D4"/>
          <w:sz w:val="21"/>
          <w:szCs w:val="21"/>
        </w:rPr>
        <w:t>Start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440B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)</w:t>
      </w:r>
    </w:p>
    <w:p w:rsidR="00440BC5" w:rsidRPr="00440BC5" w:rsidRDefault="00440BC5" w:rsidP="00440B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0B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40B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26729D" w:rsidRDefault="0026729D"/>
    <w:p w:rsidR="00E735C2" w:rsidRDefault="00E735C2">
      <w:r>
        <w:t>To select any container or html element, we use useRef hook and pass ref={ref} in that element. Later  we can call that ref and do whatever we want</w:t>
      </w:r>
    </w:p>
    <w:p w:rsidR="00E735C2" w:rsidRPr="00E735C2" w:rsidRDefault="00E735C2" w:rsidP="00E735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35C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35C2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735C2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735C2" w:rsidRDefault="00E735C2"/>
    <w:p w:rsidR="0026729D" w:rsidRDefault="0026729D"/>
    <w:p w:rsidR="00E735C2" w:rsidRPr="00E735C2" w:rsidRDefault="00E735C2" w:rsidP="00E735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35C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735C2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35C2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735C2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735C2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E735C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735C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735C2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E735C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735C2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735C2" w:rsidRDefault="00E735C2"/>
    <w:p w:rsidR="00E735C2" w:rsidRDefault="00E735C2">
      <w:r>
        <w:t xml:space="preserve">Now using listRef to </w:t>
      </w:r>
      <w:r w:rsidR="00761A68">
        <w:t>do work with container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61A68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61A68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DCDCAA"/>
          <w:sz w:val="21"/>
          <w:szCs w:val="21"/>
        </w:rPr>
        <w:t>getBoundingClientRec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761A68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61A6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61A68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`translateX(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61A68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px)`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61A68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61A68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`translateX(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761A68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761A68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61A68">
        <w:rPr>
          <w:rFonts w:ascii="Consolas" w:eastAsia="Times New Roman" w:hAnsi="Consolas" w:cs="Times New Roman"/>
          <w:color w:val="CE9178"/>
          <w:sz w:val="21"/>
          <w:szCs w:val="21"/>
        </w:rPr>
        <w:t>px)`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61A68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61A68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61A68" w:rsidRPr="00761A68" w:rsidRDefault="00761A68" w:rsidP="00761A6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61A68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761A68" w:rsidRDefault="00761A68">
      <w:r>
        <w:t>.current is very important</w:t>
      </w:r>
    </w:p>
    <w:p w:rsidR="001B0B51" w:rsidRDefault="001B0B51"/>
    <w:p w:rsidR="001B0B51" w:rsidRDefault="001B0B51">
      <w:r>
        <w:t>Slider Code: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ArrowBackIosOutlin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ArrowForwardIosOutlin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../listItem/ListItem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./List.scss'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Li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isMov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IsMov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IsMov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getBoundingClientRec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`translateX(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px)`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rectio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set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slideNumber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`translateX(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-</w:t>
      </w:r>
      <w:r w:rsidRPr="001B0B51">
        <w:rPr>
          <w:rFonts w:ascii="Consolas" w:eastAsia="Times New Roman" w:hAnsi="Consolas" w:cs="Times New Roman"/>
          <w:color w:val="B5CEA8"/>
          <w:sz w:val="21"/>
          <w:szCs w:val="21"/>
        </w:rPr>
        <w:t>230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px)`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tanc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list"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list__title"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Continue to watch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wrapper"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ArrowBackIosOutlin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sliderArrow left"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left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display: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!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isMov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'none'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4FC1FF"/>
          <w:sz w:val="21"/>
          <w:szCs w:val="21"/>
        </w:rPr>
        <w:t>listRef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ListItem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B0B51">
        <w:rPr>
          <w:rFonts w:ascii="Consolas" w:eastAsia="Times New Roman" w:hAnsi="Consolas" w:cs="Times New Roman"/>
          <w:color w:val="4EC9B0"/>
          <w:sz w:val="21"/>
          <w:szCs w:val="21"/>
        </w:rPr>
        <w:t>ArrowForwardIosOutlined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sliderArrow right"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B0B51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handleClick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B0B51">
        <w:rPr>
          <w:rFonts w:ascii="Consolas" w:eastAsia="Times New Roman" w:hAnsi="Consolas" w:cs="Times New Roman"/>
          <w:color w:val="CE9178"/>
          <w:sz w:val="21"/>
          <w:szCs w:val="21"/>
        </w:rPr>
        <w:t>"right"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B0B51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B0B5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B0B5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B0B51">
        <w:rPr>
          <w:rFonts w:ascii="Consolas" w:eastAsia="Times New Roman" w:hAnsi="Consolas" w:cs="Times New Roman"/>
          <w:color w:val="DCDCAA"/>
          <w:sz w:val="21"/>
          <w:szCs w:val="21"/>
        </w:rPr>
        <w:t>List</w:t>
      </w:r>
    </w:p>
    <w:p w:rsidR="001B0B51" w:rsidRPr="001B0B51" w:rsidRDefault="001B0B51" w:rsidP="001B0B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B0B51" w:rsidRDefault="001B0B51"/>
    <w:p w:rsidR="00120AC6" w:rsidRDefault="00120AC6">
      <w:r>
        <w:t>Scss: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lis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list__titl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wrappe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containe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max-conten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DCDCAA"/>
          <w:sz w:val="21"/>
          <w:szCs w:val="21"/>
        </w:rPr>
        <w:t>translate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transitio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all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s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eas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sliderArrow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22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.5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z-index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99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lef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&amp;</w:t>
      </w:r>
      <w:r w:rsidRPr="00120AC6">
        <w:rPr>
          <w:rFonts w:ascii="Consolas" w:eastAsia="Times New Roman" w:hAnsi="Consolas" w:cs="Times New Roman"/>
          <w:color w:val="D7BA7D"/>
          <w:sz w:val="21"/>
          <w:szCs w:val="21"/>
        </w:rPr>
        <w:t>.righ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20AC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20AC6" w:rsidRDefault="00120AC6"/>
    <w:p w:rsidR="00120AC6" w:rsidRDefault="00120AC6">
      <w:r>
        <w:t>ListItem: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'./ListItem.scss'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20AC6">
        <w:rPr>
          <w:rFonts w:ascii="Consolas" w:eastAsia="Times New Roman" w:hAnsi="Consolas" w:cs="Times New Roman"/>
          <w:color w:val="CE9178"/>
          <w:sz w:val="21"/>
          <w:szCs w:val="21"/>
        </w:rPr>
        <w:t>"list__item"</w:t>
      </w:r>
      <w:r w:rsidRPr="00120A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Item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20A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20A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20A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120A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20A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</w:p>
    <w:p w:rsidR="00120AC6" w:rsidRPr="00120AC6" w:rsidRDefault="00120AC6" w:rsidP="00120A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20AC6" w:rsidRDefault="00D921C6">
      <w:r>
        <w:t>Scss: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7BA7D"/>
          <w:sz w:val="21"/>
          <w:szCs w:val="21"/>
        </w:rPr>
        <w:t>.list__item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921C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921C6">
        <w:rPr>
          <w:rFonts w:ascii="Consolas" w:eastAsia="Times New Roman" w:hAnsi="Consolas" w:cs="Times New Roman"/>
          <w:color w:val="B5CEA8"/>
          <w:sz w:val="21"/>
          <w:szCs w:val="21"/>
        </w:rPr>
        <w:t>225px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921C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921C6">
        <w:rPr>
          <w:rFonts w:ascii="Consolas" w:eastAsia="Times New Roman" w:hAnsi="Consolas" w:cs="Times New Roman"/>
          <w:color w:val="B5CEA8"/>
          <w:sz w:val="21"/>
          <w:szCs w:val="21"/>
        </w:rPr>
        <w:t>120px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921C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921C6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921C6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921C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921C6" w:rsidRPr="00D921C6" w:rsidRDefault="00D921C6" w:rsidP="00D921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921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20AC6" w:rsidRDefault="00120AC6"/>
    <w:p w:rsidR="00C446A4" w:rsidRDefault="00C446A4">
      <w:r>
        <w:t>Video in React:</w:t>
      </w:r>
    </w:p>
    <w:p w:rsidR="00C446A4" w:rsidRPr="00C446A4" w:rsidRDefault="00C446A4" w:rsidP="00C446A4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46A4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446A4">
        <w:rPr>
          <w:rFonts w:ascii="Consolas" w:eastAsia="Times New Roman" w:hAnsi="Consolas" w:cs="Times New Roman"/>
          <w:color w:val="CE9178"/>
          <w:sz w:val="21"/>
          <w:szCs w:val="21"/>
        </w:rPr>
        <w:t>"https://player.vimeo.com/external/371433846.sd.mp4?s=236da2f3c0fd273d2c6d9a064f3ae35579b2bbdf&amp;profile_id=139&amp;oauth2_token_id=57447761"</w:t>
      </w:r>
    </w:p>
    <w:p w:rsidR="00C446A4" w:rsidRDefault="00C446A4" w:rsidP="00C446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</w:p>
    <w:p w:rsidR="00C446A4" w:rsidRPr="00C446A4" w:rsidRDefault="00C446A4" w:rsidP="00C446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446A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46A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C446A4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46A4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446A4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  <w:r w:rsidRPr="00C446A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446A4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C446A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446A4" w:rsidRDefault="00C446A4"/>
    <w:p w:rsidR="00777EF3" w:rsidRDefault="00777EF3">
      <w:r>
        <w:t>Second way: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7EF3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7EF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7EF3">
        <w:rPr>
          <w:rFonts w:ascii="Consolas" w:eastAsia="Times New Roman" w:hAnsi="Consolas" w:cs="Times New Roman"/>
          <w:color w:val="CE9178"/>
          <w:sz w:val="21"/>
          <w:szCs w:val="21"/>
        </w:rPr>
        <w:t>"video"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7EF3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7EF3">
        <w:rPr>
          <w:rFonts w:ascii="Consolas" w:eastAsia="Times New Roman" w:hAnsi="Consolas" w:cs="Times New Roman"/>
          <w:color w:val="9CDCFE"/>
          <w:sz w:val="21"/>
          <w:szCs w:val="21"/>
        </w:rPr>
        <w:t>progress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7EF3">
        <w:rPr>
          <w:rFonts w:ascii="Consolas" w:eastAsia="Times New Roman" w:hAnsi="Consolas" w:cs="Times New Roman"/>
          <w:color w:val="9CDCFE"/>
          <w:sz w:val="21"/>
          <w:szCs w:val="21"/>
        </w:rPr>
        <w:t>controls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7EF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7EF3">
        <w:rPr>
          <w:rFonts w:ascii="Consolas" w:eastAsia="Times New Roman" w:hAnsi="Consolas" w:cs="Times New Roman"/>
          <w:color w:val="CE9178"/>
          <w:sz w:val="21"/>
          <w:szCs w:val="21"/>
        </w:rPr>
        <w:t>"https://vod-progressive.akamaized.net/exp=1624452918~acl=%2Fvimeo-prod-skyfire-std-us%2F01%2F2400%2F14%2F362003850%2F1486625955.mp4~hmac=d6f829e7bb83f1ee6a28047d00aa2c1083c8fe5036c8084a4adf1c3903085856/vimeo-prod-skyfire-std-us/01/2400/14/362003850/1486625955.mp4"</w:t>
      </w:r>
    </w:p>
    <w:p w:rsidR="00777EF3" w:rsidRPr="00777EF3" w:rsidRDefault="00777EF3" w:rsidP="00777E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7EF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777EF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77EF3" w:rsidRDefault="00777EF3"/>
    <w:p w:rsidR="00777EF3" w:rsidRDefault="00777EF3">
      <w:r>
        <w:t>It includes loading progress component with pause play and volume controls</w:t>
      </w:r>
    </w:p>
    <w:p w:rsidR="00C446A4" w:rsidRDefault="00017AA6">
      <w:r>
        <w:t>Hover Container or element: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https://player.vimeo.com/external/371433846.sd.mp4?s=236da2f3c0fd273d2c6d9a064f3ae35579b2bbdf&amp;profile_id=139&amp;oauth2_token_id=57447761"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17AA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list__item"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left: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017AA6">
        <w:rPr>
          <w:rFonts w:ascii="Consolas" w:eastAsia="Times New Roman" w:hAnsi="Consolas" w:cs="Times New Roman"/>
          <w:color w:val="B5CEA8"/>
          <w:sz w:val="21"/>
          <w:szCs w:val="21"/>
        </w:rPr>
        <w:t>225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017AA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017AA6">
        <w:rPr>
          <w:rFonts w:ascii="Consolas" w:eastAsia="Times New Roman" w:hAnsi="Consolas" w:cs="Times New Roman"/>
          <w:color w:val="B5CEA8"/>
          <w:sz w:val="21"/>
          <w:szCs w:val="21"/>
        </w:rPr>
        <w:t>2.5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onMouseEnter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onMouseLeav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17AA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https://occ-0-1723-92.1.nflxso.net/dnm/api/v6/X194eJsgWBDE2aQbaNdmCXGUP-Y/AAAABU7D36jL6KiLG1xI8Xg_cZK-hYQj1L8yRxbQuB0rcLCnAk8AhEK5EM83QI71bRHUm0qOYxonD88gaThgDaPu7NuUfRg.jpg?r=4ee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17AA6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tem__info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s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4EC9B0"/>
          <w:sz w:val="21"/>
          <w:szCs w:val="21"/>
        </w:rPr>
        <w:t>Ad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4EC9B0"/>
          <w:sz w:val="21"/>
          <w:szCs w:val="21"/>
        </w:rPr>
        <w:t>ThumbUpAltOutlin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4EC9B0"/>
          <w:sz w:val="21"/>
          <w:szCs w:val="21"/>
        </w:rPr>
        <w:t>ThumbDownOutlined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itemInfo__top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1 hour 14 mi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limit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+16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1999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desc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Lorem ipsum dolor, sit amet consectetur adipisicing elit.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Praesentium hic rem eveniet error possimus, neque ex doloribus.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7AA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7AA6">
        <w:rPr>
          <w:rFonts w:ascii="Consolas" w:eastAsia="Times New Roman" w:hAnsi="Consolas" w:cs="Times New Roman"/>
          <w:color w:val="CE9178"/>
          <w:sz w:val="21"/>
          <w:szCs w:val="21"/>
        </w:rPr>
        <w:t>"gener"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Action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7AA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7AA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7AA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17AA6" w:rsidRPr="00017AA6" w:rsidRDefault="00017AA6" w:rsidP="00017A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7AA6" w:rsidRDefault="00017AA6"/>
    <w:p w:rsidR="0026729D" w:rsidRDefault="0026729D"/>
    <w:sectPr w:rsidR="002672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TUzMTewNLWwNLVU0lEKTi0uzszPAykwrAUAQNrwGSwAAAA="/>
  </w:docVars>
  <w:rsids>
    <w:rsidRoot w:val="00A323BE"/>
    <w:rsid w:val="00017AA6"/>
    <w:rsid w:val="00043B82"/>
    <w:rsid w:val="00076041"/>
    <w:rsid w:val="00120AC6"/>
    <w:rsid w:val="00181BCA"/>
    <w:rsid w:val="001B0B51"/>
    <w:rsid w:val="001C240F"/>
    <w:rsid w:val="0026729D"/>
    <w:rsid w:val="002D3131"/>
    <w:rsid w:val="00382A74"/>
    <w:rsid w:val="0039189E"/>
    <w:rsid w:val="00440BC5"/>
    <w:rsid w:val="005D511C"/>
    <w:rsid w:val="006905EF"/>
    <w:rsid w:val="00761A68"/>
    <w:rsid w:val="00777EF3"/>
    <w:rsid w:val="00A05C9E"/>
    <w:rsid w:val="00A323BE"/>
    <w:rsid w:val="00AD1BE0"/>
    <w:rsid w:val="00C41EC8"/>
    <w:rsid w:val="00C446A4"/>
    <w:rsid w:val="00C555B1"/>
    <w:rsid w:val="00D921C6"/>
    <w:rsid w:val="00E73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A5829AB-ACD5-4BEF-9DE2-E00CB10A0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806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8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7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4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3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0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8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8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87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0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7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4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9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63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85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1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8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8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8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5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6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2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1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9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0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5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05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8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91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1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6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4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6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0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99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0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8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0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5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22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17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5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6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1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1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6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23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5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6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9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8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8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0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4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8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6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12</Pages>
  <Words>2006</Words>
  <Characters>1143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1</cp:revision>
  <dcterms:created xsi:type="dcterms:W3CDTF">2021-09-30T06:07:00Z</dcterms:created>
  <dcterms:modified xsi:type="dcterms:W3CDTF">2021-09-30T12:49:00Z</dcterms:modified>
</cp:coreProperties>
</file>